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79C3B" w14:textId="31DABEA6" w:rsidR="001D1404" w:rsidRDefault="00927A42" w:rsidP="001D1404">
      <w:pPr>
        <w:pStyle w:val="Style1"/>
      </w:pPr>
      <w:r>
        <w:t xml:space="preserve">Zooming </w:t>
      </w:r>
    </w:p>
    <w:p w14:paraId="59CC71DC" w14:textId="435D7BC9" w:rsidR="002F2198" w:rsidRPr="003F1F70" w:rsidRDefault="007E657F" w:rsidP="002F2198">
      <w:pPr>
        <w:pStyle w:val="Style2"/>
      </w:pPr>
      <w:r>
        <w:t>R</w:t>
      </w:r>
      <w:r w:rsidR="00927A42">
        <w:t>e</w:t>
      </w:r>
      <w:r>
        <w:t>us</w:t>
      </w:r>
      <w:r w:rsidR="00927A42">
        <w:t>ability</w:t>
      </w:r>
    </w:p>
    <w:p w14:paraId="4FEED1C0" w14:textId="4CBDADE7" w:rsidR="007E657F" w:rsidRPr="007E657F" w:rsidRDefault="00927A42" w:rsidP="007E657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(</w:t>
      </w:r>
      <w:proofErr w:type="gramStart"/>
      <w:r>
        <w:rPr>
          <w:rFonts w:asciiTheme="minorBidi" w:hAnsiTheme="minorBidi"/>
          <w:sz w:val="24"/>
          <w:szCs w:val="24"/>
        </w:rPr>
        <w:t>function(</w:t>
      </w:r>
      <w:proofErr w:type="gramEnd"/>
      <w:r>
        <w:rPr>
          <w:rFonts w:asciiTheme="minorBidi" w:hAnsiTheme="minorBidi"/>
          <w:sz w:val="24"/>
          <w:szCs w:val="24"/>
        </w:rPr>
        <w:t>){})() // this method is used in packages, to run an anonyms function on definition</w:t>
      </w:r>
    </w:p>
    <w:p w14:paraId="4E030D7E" w14:textId="09A56E1B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6A36CEB" wp14:editId="095ED5AE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5934075" cy="2371725"/>
                <wp:effectExtent l="0" t="0" r="9525" b="952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23717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FB1DB4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unction</w:t>
                            </w:r>
                            <w:proofErr w:type="gram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window) {</w:t>
                            </w:r>
                          </w:p>
                          <w:p w14:paraId="2AAF4F45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let </w:t>
                            </w:r>
                            <w:proofErr w:type="spell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Library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() =&gt; ({</w:t>
                            </w:r>
                          </w:p>
                          <w:p w14:paraId="2280CB7B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:</w:t>
                            </w:r>
                            <w:proofErr w:type="gram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unction(</w:t>
                            </w:r>
                            <w:proofErr w:type="spell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galleryId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420AF71D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setup gallery')</w:t>
                            </w:r>
                          </w:p>
                          <w:p w14:paraId="39B6EDAD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39C8CD08" w14:textId="0D5378AD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76E74CF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3841F4A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if(</w:t>
                            </w:r>
                            <w:proofErr w:type="spell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ypeof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nillaZoom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= 'undefined') {</w:t>
                            </w:r>
                          </w:p>
                          <w:p w14:paraId="4EB1178C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ndow.vanillaZoom</w:t>
                            </w:r>
                            <w:proofErr w:type="spellEnd"/>
                            <w:proofErr w:type="gram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ineLibrary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7AE14281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 else {</w:t>
                            </w:r>
                          </w:p>
                          <w:p w14:paraId="2EC1373D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library already defined.')</w:t>
                            </w:r>
                          </w:p>
                          <w:p w14:paraId="4570FA0C" w14:textId="77777777" w:rsidR="007E657F" w:rsidRPr="007E657F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537E0EA3" w14:textId="1A3584DD" w:rsidR="00C664FA" w:rsidRPr="003F1F70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(</w:t>
                            </w:r>
                            <w:proofErr w:type="gram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ndo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36CEB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416.05pt;margin-top:.8pt;width:467.25pt;height:186.75pt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" fillcolor="#fdfaeb" stroked="f" strokeweight=".5pt">
                <v:textbox inset="0,,0">
                  <w:txbxContent>
                    <w:p w14:paraId="46FB1DB4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unction</w:t>
                      </w:r>
                      <w:proofErr w:type="gram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window) {</w:t>
                      </w:r>
                    </w:p>
                    <w:p w14:paraId="2AAF4F45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let </w:t>
                      </w:r>
                      <w:proofErr w:type="spell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Library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() =&gt; ({</w:t>
                      </w:r>
                    </w:p>
                    <w:p w14:paraId="2280CB7B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:</w:t>
                      </w:r>
                      <w:proofErr w:type="gram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unction(</w:t>
                      </w:r>
                      <w:proofErr w:type="spell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galleryId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420AF71D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</w:t>
                      </w:r>
                      <w:proofErr w:type="gram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setup gallery')</w:t>
                      </w:r>
                    </w:p>
                    <w:p w14:paraId="39B6EDAD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39C8CD08" w14:textId="0D5378AD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76E74CF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3841F4A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if(</w:t>
                      </w:r>
                      <w:proofErr w:type="spell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ypeof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nillaZoom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= 'undefined') {</w:t>
                      </w:r>
                    </w:p>
                    <w:p w14:paraId="4EB1178C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ndow.vanillaZoom</w:t>
                      </w:r>
                      <w:proofErr w:type="spellEnd"/>
                      <w:proofErr w:type="gram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ineLibrary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  <w:p w14:paraId="7AE14281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 else {</w:t>
                      </w:r>
                    </w:p>
                    <w:p w14:paraId="2EC1373D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library already defined.')</w:t>
                      </w:r>
                    </w:p>
                    <w:p w14:paraId="4570FA0C" w14:textId="77777777" w:rsidR="007E657F" w:rsidRPr="007E657F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537E0EA3" w14:textId="1A3584DD" w:rsidR="00C664FA" w:rsidRPr="003F1F70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(</w:t>
                      </w:r>
                      <w:proofErr w:type="gram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ndow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EB7B88" w14:textId="6CC10527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B20FC14" w14:textId="14E040A5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7141672" w14:textId="70A8EFEA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4F7B6D4" w14:textId="3A0D9B50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8BEF13F" w14:textId="4039BA94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1B79E8E" w14:textId="77777777" w:rsidR="00927A42" w:rsidRP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E6C5D2" w14:textId="6C7513C2" w:rsidR="00910121" w:rsidRDefault="00910121" w:rsidP="0091012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9EA9DFA" w14:textId="5418FE1C" w:rsidR="007E657F" w:rsidRDefault="007E657F" w:rsidP="007E3F3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</w:t>
      </w:r>
      <w:r w:rsidR="0021651B">
        <w:rPr>
          <w:rFonts w:asciiTheme="minorBidi" w:hAnsiTheme="minorBidi"/>
          <w:sz w:val="24"/>
          <w:szCs w:val="24"/>
        </w:rPr>
        <w:t>H</w:t>
      </w:r>
      <w:r>
        <w:rPr>
          <w:rFonts w:asciiTheme="minorBidi" w:hAnsiTheme="minorBidi"/>
          <w:sz w:val="24"/>
          <w:szCs w:val="24"/>
        </w:rPr>
        <w:t>tml file</w:t>
      </w:r>
    </w:p>
    <w:p w14:paraId="430AB034" w14:textId="63ABB82A" w:rsidR="007E657F" w:rsidRDefault="007E657F" w:rsidP="007E657F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F0A85F8" wp14:editId="16383540">
                <wp:simplePos x="0" y="0"/>
                <wp:positionH relativeFrom="margin">
                  <wp:align>right</wp:align>
                </wp:positionH>
                <wp:positionV relativeFrom="paragraph">
                  <wp:posOffset>42545</wp:posOffset>
                </wp:positionV>
                <wp:extent cx="5934075" cy="549275"/>
                <wp:effectExtent l="0" t="0" r="9525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5492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C88975" w14:textId="77777777" w:rsidR="007E657F" w:rsidRPr="003F1F70" w:rsidRDefault="007E657F" w:rsidP="007E657F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vanillaZoom.init</w:t>
                            </w:r>
                            <w:proofErr w:type="spellEnd"/>
                            <w:r w:rsidRPr="007E65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#my-gallery'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A85F8" id="Text Box 7" o:spid="_x0000_s1027" type="#_x0000_t202" style="position:absolute;left:0;text-align:left;margin-left:416.05pt;margin-top:3.35pt;width:467.25pt;height:43.25pt;z-index:251724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" fillcolor="#fdfaeb" stroked="f" strokeweight=".5pt">
                <v:textbox inset="0,,0">
                  <w:txbxContent>
                    <w:p w14:paraId="61C88975" w14:textId="77777777" w:rsidR="007E657F" w:rsidRPr="003F1F70" w:rsidRDefault="007E657F" w:rsidP="007E657F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vanillaZoom.init</w:t>
                      </w:r>
                      <w:proofErr w:type="spellEnd"/>
                      <w:r w:rsidRPr="007E65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#my-gallery'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C55ED2" w14:textId="1821CC6A" w:rsidR="007E657F" w:rsidRDefault="007E657F" w:rsidP="002F219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3A5519" w14:textId="2D3884E2" w:rsidR="00A222AD" w:rsidRPr="002F2198" w:rsidRDefault="00A222AD" w:rsidP="002F219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89CAB5" w14:textId="4603BC42" w:rsidR="007E657F" w:rsidRDefault="007E657F" w:rsidP="007E3F3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E61DE30" w14:textId="72B7A955" w:rsidR="007E657F" w:rsidRDefault="0021651B" w:rsidP="007E3F3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i</w:t>
      </w:r>
      <w:r w:rsidR="007E657F">
        <w:rPr>
          <w:rFonts w:asciiTheme="minorBidi" w:hAnsiTheme="minorBidi"/>
          <w:sz w:val="24"/>
          <w:szCs w:val="24"/>
        </w:rPr>
        <w:t xml:space="preserve">f </w:t>
      </w:r>
      <w:r>
        <w:rPr>
          <w:rFonts w:asciiTheme="minorBidi" w:hAnsiTheme="minorBidi"/>
          <w:sz w:val="24"/>
          <w:szCs w:val="24"/>
        </w:rPr>
        <w:t xml:space="preserve">statement </w:t>
      </w:r>
      <w:r w:rsidR="007E657F">
        <w:rPr>
          <w:rFonts w:asciiTheme="minorBidi" w:hAnsiTheme="minorBidi"/>
          <w:sz w:val="24"/>
          <w:szCs w:val="24"/>
        </w:rPr>
        <w:t xml:space="preserve">is used to create only one </w:t>
      </w:r>
      <w:proofErr w:type="spellStart"/>
      <w:r w:rsidR="007E657F">
        <w:rPr>
          <w:rFonts w:asciiTheme="minorBidi" w:hAnsiTheme="minorBidi"/>
          <w:sz w:val="24"/>
          <w:szCs w:val="24"/>
        </w:rPr>
        <w:t>vanillaZoom</w:t>
      </w:r>
      <w:proofErr w:type="spellEnd"/>
      <w:r>
        <w:rPr>
          <w:rFonts w:asciiTheme="minorBidi" w:hAnsiTheme="minorBidi"/>
          <w:sz w:val="24"/>
          <w:szCs w:val="24"/>
        </w:rPr>
        <w:t>.</w:t>
      </w:r>
      <w:r w:rsidR="007E657F">
        <w:rPr>
          <w:rFonts w:asciiTheme="minorBidi" w:hAnsiTheme="minorBidi"/>
          <w:sz w:val="24"/>
          <w:szCs w:val="24"/>
        </w:rPr>
        <w:t xml:space="preserve"> for example</w:t>
      </w:r>
      <w:r>
        <w:rPr>
          <w:rFonts w:asciiTheme="minorBidi" w:hAnsiTheme="minorBidi"/>
          <w:sz w:val="24"/>
          <w:szCs w:val="24"/>
        </w:rPr>
        <w:t>,</w:t>
      </w:r>
      <w:r w:rsidR="007E657F">
        <w:rPr>
          <w:rFonts w:asciiTheme="minorBidi" w:hAnsiTheme="minorBidi"/>
          <w:sz w:val="24"/>
          <w:szCs w:val="24"/>
        </w:rPr>
        <w:t xml:space="preserve"> when you have two script source</w:t>
      </w:r>
      <w:r>
        <w:rPr>
          <w:rFonts w:asciiTheme="minorBidi" w:hAnsiTheme="minorBidi"/>
          <w:sz w:val="24"/>
          <w:szCs w:val="24"/>
        </w:rPr>
        <w:t>s</w:t>
      </w:r>
      <w:r w:rsidR="007E657F">
        <w:rPr>
          <w:rFonts w:asciiTheme="minorBidi" w:hAnsiTheme="minorBidi"/>
          <w:sz w:val="24"/>
          <w:szCs w:val="24"/>
        </w:rPr>
        <w:t xml:space="preserve"> by mistake from this file</w:t>
      </w:r>
      <w:r>
        <w:rPr>
          <w:rFonts w:asciiTheme="minorBidi" w:hAnsiTheme="minorBidi"/>
          <w:sz w:val="24"/>
          <w:szCs w:val="24"/>
        </w:rPr>
        <w:t>, it only creates one instance</w:t>
      </w:r>
      <w:r w:rsidR="007E657F">
        <w:rPr>
          <w:rFonts w:asciiTheme="minorBidi" w:hAnsiTheme="minorBidi"/>
          <w:sz w:val="24"/>
          <w:szCs w:val="24"/>
        </w:rPr>
        <w:t xml:space="preserve">. &lt;script </w:t>
      </w:r>
      <w:proofErr w:type="spellStart"/>
      <w:r w:rsidR="007E657F">
        <w:rPr>
          <w:rFonts w:asciiTheme="minorBidi" w:hAnsiTheme="minorBidi"/>
          <w:sz w:val="24"/>
          <w:szCs w:val="24"/>
        </w:rPr>
        <w:t>src</w:t>
      </w:r>
      <w:proofErr w:type="spellEnd"/>
      <w:r w:rsidR="007E657F">
        <w:rPr>
          <w:rFonts w:asciiTheme="minorBidi" w:hAnsiTheme="minorBidi"/>
          <w:sz w:val="24"/>
          <w:szCs w:val="24"/>
        </w:rPr>
        <w:t>=""&gt;&lt;/script&gt;</w:t>
      </w:r>
    </w:p>
    <w:p w14:paraId="7E0184BD" w14:textId="3FAEFE18" w:rsidR="007E657F" w:rsidRDefault="007E657F" w:rsidP="007E3F3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Window.vanillaZo</w:t>
      </w:r>
      <w:r w:rsidR="0021651B">
        <w:rPr>
          <w:rFonts w:asciiTheme="minorBidi" w:hAnsiTheme="minorBidi"/>
          <w:sz w:val="24"/>
          <w:szCs w:val="24"/>
        </w:rPr>
        <w:t>o</w:t>
      </w:r>
      <w:r>
        <w:rPr>
          <w:rFonts w:asciiTheme="minorBidi" w:hAnsiTheme="minorBidi"/>
          <w:sz w:val="24"/>
          <w:szCs w:val="24"/>
        </w:rPr>
        <w:t>m</w:t>
      </w:r>
      <w:proofErr w:type="spellEnd"/>
      <w:r>
        <w:rPr>
          <w:rFonts w:asciiTheme="minorBidi" w:hAnsiTheme="minorBidi"/>
          <w:sz w:val="24"/>
          <w:szCs w:val="24"/>
        </w:rPr>
        <w:t xml:space="preserve"> // creates a global variable</w:t>
      </w:r>
      <w:r w:rsidR="00EB527A">
        <w:rPr>
          <w:rFonts w:asciiTheme="minorBidi" w:hAnsiTheme="minorBidi"/>
          <w:sz w:val="24"/>
          <w:szCs w:val="24"/>
        </w:rPr>
        <w:t xml:space="preserve"> in </w:t>
      </w:r>
      <w:r w:rsidR="0021651B">
        <w:rPr>
          <w:rFonts w:asciiTheme="minorBidi" w:hAnsiTheme="minorBidi"/>
          <w:sz w:val="24"/>
          <w:szCs w:val="24"/>
        </w:rPr>
        <w:t xml:space="preserve">the </w:t>
      </w:r>
      <w:r w:rsidR="00EB527A">
        <w:rPr>
          <w:rFonts w:asciiTheme="minorBidi" w:hAnsiTheme="minorBidi"/>
          <w:sz w:val="24"/>
          <w:szCs w:val="24"/>
        </w:rPr>
        <w:t>widow</w:t>
      </w:r>
      <w:r w:rsidR="0021651B">
        <w:rPr>
          <w:rFonts w:asciiTheme="minorBidi" w:hAnsiTheme="minorBidi"/>
          <w:sz w:val="24"/>
          <w:szCs w:val="24"/>
        </w:rPr>
        <w:t xml:space="preserve"> and</w:t>
      </w:r>
      <w:r w:rsidR="00EB527A">
        <w:rPr>
          <w:rFonts w:asciiTheme="minorBidi" w:hAnsiTheme="minorBidi"/>
          <w:sz w:val="24"/>
          <w:szCs w:val="24"/>
        </w:rPr>
        <w:t xml:space="preserve"> holds a function</w:t>
      </w:r>
      <w:r w:rsidR="0021651B">
        <w:rPr>
          <w:rFonts w:asciiTheme="minorBidi" w:hAnsiTheme="minorBidi"/>
          <w:sz w:val="24"/>
          <w:szCs w:val="24"/>
        </w:rPr>
        <w:t xml:space="preserve"> call, which means</w:t>
      </w:r>
      <w:r w:rsidR="00EB527A">
        <w:rPr>
          <w:rFonts w:asciiTheme="minorBidi" w:hAnsiTheme="minorBidi"/>
          <w:sz w:val="24"/>
          <w:szCs w:val="24"/>
        </w:rPr>
        <w:t xml:space="preserve"> that it </w:t>
      </w:r>
      <w:r w:rsidR="0021651B">
        <w:rPr>
          <w:rFonts w:asciiTheme="minorBidi" w:hAnsiTheme="minorBidi"/>
          <w:sz w:val="24"/>
          <w:szCs w:val="24"/>
        </w:rPr>
        <w:t>contain</w:t>
      </w:r>
      <w:r w:rsidR="00EB527A">
        <w:rPr>
          <w:rFonts w:asciiTheme="minorBidi" w:hAnsiTheme="minorBidi"/>
          <w:sz w:val="24"/>
          <w:szCs w:val="24"/>
        </w:rPr>
        <w:t>s the returned value of that function.</w:t>
      </w:r>
    </w:p>
    <w:p w14:paraId="0ECE306B" w14:textId="241BAD02" w:rsidR="00A222AD" w:rsidRDefault="007E657F" w:rsidP="007E3F3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7E657F">
        <w:rPr>
          <w:rFonts w:asciiTheme="minorBidi" w:hAnsiTheme="minorBidi"/>
          <w:sz w:val="24"/>
          <w:szCs w:val="24"/>
        </w:rPr>
        <w:t>defineLibrary</w:t>
      </w:r>
      <w:proofErr w:type="spellEnd"/>
      <w:r w:rsidR="0021651B">
        <w:rPr>
          <w:rFonts w:asciiTheme="minorBidi" w:hAnsiTheme="minorBidi"/>
          <w:sz w:val="24"/>
          <w:szCs w:val="24"/>
        </w:rPr>
        <w:t xml:space="preserve"> function</w:t>
      </w:r>
      <w:r w:rsidRPr="007E657F">
        <w:rPr>
          <w:rFonts w:asciiTheme="minorBidi" w:hAnsiTheme="minorBidi"/>
          <w:sz w:val="24"/>
          <w:szCs w:val="24"/>
        </w:rPr>
        <w:t xml:space="preserve"> returns an object</w:t>
      </w:r>
      <w:r w:rsidR="00EB527A">
        <w:rPr>
          <w:rFonts w:asciiTheme="minorBidi" w:hAnsiTheme="minorBidi"/>
          <w:sz w:val="24"/>
          <w:szCs w:val="24"/>
        </w:rPr>
        <w:t>.</w:t>
      </w:r>
      <w:r w:rsidRPr="007E657F">
        <w:rPr>
          <w:rFonts w:asciiTheme="minorBidi" w:hAnsiTheme="minorBidi"/>
          <w:sz w:val="24"/>
          <w:szCs w:val="24"/>
        </w:rPr>
        <w:t xml:space="preserve"> </w:t>
      </w:r>
      <w:r w:rsidR="00EB527A">
        <w:rPr>
          <w:rFonts w:asciiTheme="minorBidi" w:hAnsiTheme="minorBidi"/>
          <w:sz w:val="24"/>
          <w:szCs w:val="24"/>
        </w:rPr>
        <w:t>T</w:t>
      </w:r>
      <w:r w:rsidRPr="007E657F">
        <w:rPr>
          <w:rFonts w:asciiTheme="minorBidi" w:hAnsiTheme="minorBidi"/>
          <w:sz w:val="24"/>
          <w:szCs w:val="24"/>
        </w:rPr>
        <w:t xml:space="preserve">o not confuse it with </w:t>
      </w:r>
      <w:r w:rsidR="00EB527A">
        <w:rPr>
          <w:rFonts w:asciiTheme="minorBidi" w:hAnsiTheme="minorBidi"/>
          <w:sz w:val="24"/>
          <w:szCs w:val="24"/>
        </w:rPr>
        <w:t xml:space="preserve">a </w:t>
      </w:r>
      <w:r w:rsidRPr="007E657F">
        <w:rPr>
          <w:rFonts w:asciiTheme="minorBidi" w:hAnsiTheme="minorBidi"/>
          <w:sz w:val="24"/>
          <w:szCs w:val="24"/>
        </w:rPr>
        <w:t xml:space="preserve">block, we wrap it in </w:t>
      </w:r>
      <w:r w:rsidR="00EB527A" w:rsidRPr="007E657F">
        <w:rPr>
          <w:rFonts w:asciiTheme="minorBidi" w:hAnsiTheme="minorBidi"/>
          <w:sz w:val="24"/>
          <w:szCs w:val="24"/>
        </w:rPr>
        <w:t>parenthesis</w:t>
      </w:r>
      <w:r w:rsidR="00EB527A">
        <w:rPr>
          <w:rFonts w:asciiTheme="minorBidi" w:hAnsiTheme="minorBidi"/>
          <w:sz w:val="24"/>
          <w:szCs w:val="24"/>
        </w:rPr>
        <w:t xml:space="preserve">. This object is </w:t>
      </w:r>
      <w:r w:rsidR="0021651B">
        <w:rPr>
          <w:rFonts w:asciiTheme="minorBidi" w:hAnsiTheme="minorBidi"/>
          <w:sz w:val="24"/>
          <w:szCs w:val="24"/>
        </w:rPr>
        <w:t>assigned</w:t>
      </w:r>
      <w:r w:rsidR="00EB527A">
        <w:rPr>
          <w:rFonts w:asciiTheme="minorBidi" w:hAnsiTheme="minorBidi"/>
          <w:sz w:val="24"/>
          <w:szCs w:val="24"/>
        </w:rPr>
        <w:t xml:space="preserve"> in </w:t>
      </w:r>
      <w:proofErr w:type="spellStart"/>
      <w:r w:rsidR="00EB527A">
        <w:rPr>
          <w:rFonts w:asciiTheme="minorBidi" w:hAnsiTheme="minorBidi"/>
          <w:sz w:val="24"/>
          <w:szCs w:val="24"/>
        </w:rPr>
        <w:t>vanillaZoom</w:t>
      </w:r>
      <w:proofErr w:type="spellEnd"/>
      <w:r w:rsidR="00EB527A">
        <w:rPr>
          <w:rFonts w:asciiTheme="minorBidi" w:hAnsiTheme="minorBidi"/>
          <w:sz w:val="24"/>
          <w:szCs w:val="24"/>
        </w:rPr>
        <w:t>. The object has some functions and variables.</w:t>
      </w:r>
    </w:p>
    <w:p w14:paraId="6FBEC754" w14:textId="613191DC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D75ECB6" w14:textId="4F94628B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89DCA5" w14:textId="4A36FDB8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A6369C3" w14:textId="2605C4A4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0674181" w14:textId="77777777" w:rsidR="007E3F35" w:rsidRPr="007E3F35" w:rsidRDefault="007E3F35" w:rsidP="007E3F35">
      <w:pPr>
        <w:pStyle w:val="Style2"/>
      </w:pPr>
      <w:r w:rsidRPr="007E3F35">
        <w:lastRenderedPageBreak/>
        <w:t>Initial styling</w:t>
      </w:r>
    </w:p>
    <w:p w14:paraId="7E402244" w14:textId="7953DB1C" w:rsidR="00A222AD" w:rsidRDefault="00482F61" w:rsidP="007E3F3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e have to put a listener for every image to show it on click. But we can also put a listener on the container and use 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event.target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>. The problem is that everywhere we click</w:t>
      </w:r>
      <w:r w:rsidR="000119C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this will be triggered. For this problem, you can use </w:t>
      </w:r>
      <w:proofErr w:type="spellStart"/>
      <w:r>
        <w:rPr>
          <w:rFonts w:asciiTheme="minorBidi" w:hAnsiTheme="minorBidi"/>
          <w:sz w:val="24"/>
          <w:szCs w:val="24"/>
        </w:rPr>
        <w:t>classList.contains</w:t>
      </w:r>
      <w:proofErr w:type="spellEnd"/>
      <w:r>
        <w:rPr>
          <w:rFonts w:asciiTheme="minorBidi" w:hAnsiTheme="minorBidi"/>
          <w:sz w:val="24"/>
          <w:szCs w:val="24"/>
        </w:rPr>
        <w:t>("</w:t>
      </w:r>
      <w:proofErr w:type="spellStart"/>
      <w:r>
        <w:rPr>
          <w:rFonts w:asciiTheme="minorBidi" w:hAnsiTheme="minorBidi"/>
          <w:sz w:val="24"/>
          <w:szCs w:val="24"/>
        </w:rPr>
        <w:t>className</w:t>
      </w:r>
      <w:proofErr w:type="spellEnd"/>
      <w:r>
        <w:rPr>
          <w:rFonts w:asciiTheme="minorBidi" w:hAnsiTheme="minorBidi"/>
          <w:sz w:val="24"/>
          <w:szCs w:val="24"/>
        </w:rPr>
        <w:t>") to only perform it on specific elements you want.</w:t>
      </w:r>
    </w:p>
    <w:p w14:paraId="428E34C4" w14:textId="5B861BBC" w:rsidR="000119C0" w:rsidRPr="000119C0" w:rsidRDefault="000119C0" w:rsidP="000119C0">
      <w:pPr>
        <w:pStyle w:val="Style2"/>
      </w:pPr>
      <w:r w:rsidRPr="000119C0">
        <w:t>How to zoom</w:t>
      </w:r>
    </w:p>
    <w:p w14:paraId="42E2F4E8" w14:textId="247C4226" w:rsidR="000119C0" w:rsidRDefault="000119C0" w:rsidP="00332449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119C0">
        <w:rPr>
          <w:rFonts w:asciiTheme="minorBidi" w:hAnsiTheme="minorBidi"/>
          <w:sz w:val="24"/>
          <w:szCs w:val="24"/>
          <w:u w:val="single"/>
        </w:rPr>
        <w:t>background-</w:t>
      </w:r>
      <w:proofErr w:type="gramStart"/>
      <w:r w:rsidRPr="000119C0">
        <w:rPr>
          <w:rFonts w:asciiTheme="minorBidi" w:hAnsiTheme="minorBidi"/>
          <w:sz w:val="24"/>
          <w:szCs w:val="24"/>
          <w:u w:val="single"/>
        </w:rPr>
        <w:t>size(</w:t>
      </w:r>
      <w:proofErr w:type="gramEnd"/>
      <w:r w:rsidR="00332449">
        <w:rPr>
          <w:rFonts w:asciiTheme="minorBidi" w:hAnsiTheme="minorBidi"/>
          <w:sz w:val="24"/>
          <w:szCs w:val="24"/>
          <w:u w:val="single"/>
        </w:rPr>
        <w:t>'250%'</w:t>
      </w:r>
      <w:r w:rsidRPr="000119C0">
        <w:rPr>
          <w:rFonts w:asciiTheme="minorBidi" w:hAnsiTheme="minorBidi"/>
          <w:sz w:val="24"/>
          <w:szCs w:val="24"/>
          <w:u w:val="single"/>
        </w:rPr>
        <w:t>)</w:t>
      </w:r>
      <w:r w:rsidRPr="000119C0">
        <w:rPr>
          <w:rFonts w:asciiTheme="minorBidi" w:hAnsiTheme="minorBidi"/>
          <w:sz w:val="24"/>
          <w:szCs w:val="24"/>
        </w:rPr>
        <w:t xml:space="preserve"> </w:t>
      </w:r>
    </w:p>
    <w:p w14:paraId="5FFD788F" w14:textId="0FA2624F" w:rsidR="000119C0" w:rsidRDefault="000119C0" w:rsidP="000119C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0119C0">
        <w:rPr>
          <w:rFonts w:asciiTheme="minorBidi" w:hAnsiTheme="minorBidi"/>
          <w:sz w:val="24"/>
          <w:szCs w:val="24"/>
          <w:u w:val="single"/>
        </w:rPr>
        <w:t>clientX</w:t>
      </w:r>
      <w:proofErr w:type="spellEnd"/>
      <w:r w:rsidRPr="000119C0">
        <w:rPr>
          <w:rFonts w:asciiTheme="minorBidi" w:hAnsiTheme="minorBidi"/>
          <w:sz w:val="24"/>
          <w:szCs w:val="24"/>
          <w:u w:val="single"/>
        </w:rPr>
        <w:t xml:space="preserve"> and </w:t>
      </w:r>
      <w:proofErr w:type="spellStart"/>
      <w:r w:rsidRPr="000119C0">
        <w:rPr>
          <w:rFonts w:asciiTheme="minorBidi" w:hAnsiTheme="minorBidi"/>
          <w:sz w:val="24"/>
          <w:szCs w:val="24"/>
          <w:u w:val="single"/>
        </w:rPr>
        <w:t>clientY</w:t>
      </w:r>
      <w:proofErr w:type="spellEnd"/>
      <w:r>
        <w:rPr>
          <w:rFonts w:asciiTheme="minorBidi" w:hAnsiTheme="minorBidi"/>
          <w:sz w:val="24"/>
          <w:szCs w:val="24"/>
        </w:rPr>
        <w:t xml:space="preserve"> // on mouse move we can get these two values from the top left corner of screen. </w:t>
      </w:r>
    </w:p>
    <w:p w14:paraId="30F6C73C" w14:textId="686CC314" w:rsidR="000119C0" w:rsidRDefault="000119C0" w:rsidP="000119C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 w:rsidRPr="000119C0">
        <w:rPr>
          <w:rFonts w:asciiTheme="minorBidi" w:hAnsiTheme="minorBidi"/>
          <w:sz w:val="24"/>
          <w:szCs w:val="24"/>
          <w:u w:val="single"/>
        </w:rPr>
        <w:t>getBoundingClientRect</w:t>
      </w:r>
      <w:proofErr w:type="spellEnd"/>
      <w:r w:rsidRPr="000119C0">
        <w:rPr>
          <w:rFonts w:asciiTheme="minorBidi" w:hAnsiTheme="minorBidi"/>
          <w:sz w:val="24"/>
          <w:szCs w:val="24"/>
          <w:u w:val="single"/>
        </w:rPr>
        <w:t>(</w:t>
      </w:r>
      <w:proofErr w:type="gramEnd"/>
      <w:r w:rsidRPr="000119C0">
        <w:rPr>
          <w:rFonts w:asciiTheme="minorBidi" w:hAnsiTheme="minorBidi"/>
          <w:sz w:val="24"/>
          <w:szCs w:val="24"/>
          <w:u w:val="single"/>
        </w:rPr>
        <w:t>)</w:t>
      </w:r>
      <w:r>
        <w:rPr>
          <w:rFonts w:asciiTheme="minorBidi" w:hAnsiTheme="minorBidi"/>
          <w:sz w:val="24"/>
          <w:szCs w:val="24"/>
        </w:rPr>
        <w:t xml:space="preserve"> //The div having the background position from top left corner of screen.</w:t>
      </w:r>
    </w:p>
    <w:p w14:paraId="2F84C828" w14:textId="01ECFBA7" w:rsidR="000119C0" w:rsidRDefault="000119C0" w:rsidP="000119C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0119C0">
        <w:rPr>
          <w:rFonts w:asciiTheme="minorBidi" w:hAnsiTheme="minorBidi"/>
          <w:sz w:val="24"/>
          <w:szCs w:val="24"/>
          <w:u w:val="single"/>
        </w:rPr>
        <w:t>mouseEvent.clientX</w:t>
      </w:r>
      <w:proofErr w:type="spellEnd"/>
      <w:r w:rsidRPr="000119C0">
        <w:rPr>
          <w:rFonts w:asciiTheme="minorBidi" w:hAnsiTheme="minorBidi"/>
          <w:sz w:val="24"/>
          <w:szCs w:val="24"/>
          <w:u w:val="single"/>
        </w:rPr>
        <w:t xml:space="preserve"> - </w:t>
      </w:r>
      <w:proofErr w:type="spellStart"/>
      <w:proofErr w:type="gramStart"/>
      <w:r w:rsidRPr="000119C0">
        <w:rPr>
          <w:rFonts w:asciiTheme="minorBidi" w:hAnsiTheme="minorBidi"/>
          <w:sz w:val="24"/>
          <w:szCs w:val="24"/>
          <w:u w:val="single"/>
        </w:rPr>
        <w:t>el.getBoundingClientRect</w:t>
      </w:r>
      <w:proofErr w:type="spellEnd"/>
      <w:proofErr w:type="gramEnd"/>
      <w:r w:rsidRPr="000119C0">
        <w:rPr>
          <w:rFonts w:asciiTheme="minorBidi" w:hAnsiTheme="minorBidi"/>
          <w:sz w:val="24"/>
          <w:szCs w:val="24"/>
          <w:u w:val="single"/>
        </w:rPr>
        <w:t>().top</w:t>
      </w:r>
      <w:r>
        <w:rPr>
          <w:rFonts w:asciiTheme="minorBidi" w:hAnsiTheme="minorBidi"/>
          <w:sz w:val="24"/>
          <w:szCs w:val="24"/>
        </w:rPr>
        <w:t xml:space="preserve"> // get the position of mouse relative to background div. </w:t>
      </w:r>
    </w:p>
    <w:p w14:paraId="727D398F" w14:textId="5211A81A" w:rsidR="000119C0" w:rsidRDefault="000119C0" w:rsidP="0071557B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32449">
        <w:rPr>
          <w:rFonts w:asciiTheme="minorBidi" w:hAnsiTheme="minorBidi"/>
          <w:sz w:val="24"/>
          <w:szCs w:val="24"/>
        </w:rPr>
        <w:t xml:space="preserve">Use the result value </w:t>
      </w:r>
      <w:r w:rsidR="00BD2FF0" w:rsidRPr="00332449">
        <w:rPr>
          <w:rFonts w:asciiTheme="minorBidi" w:hAnsiTheme="minorBidi"/>
          <w:sz w:val="24"/>
          <w:szCs w:val="24"/>
        </w:rPr>
        <w:t xml:space="preserve">in percent </w:t>
      </w:r>
      <w:proofErr w:type="gramStart"/>
      <w:r w:rsidR="00BD2FF0" w:rsidRPr="00332449">
        <w:rPr>
          <w:rFonts w:asciiTheme="minorBidi" w:hAnsiTheme="minorBidi"/>
          <w:sz w:val="24"/>
          <w:szCs w:val="24"/>
        </w:rPr>
        <w:t>( based</w:t>
      </w:r>
      <w:proofErr w:type="gramEnd"/>
      <w:r w:rsidR="00BD2FF0" w:rsidRPr="00332449">
        <w:rPr>
          <w:rFonts w:asciiTheme="minorBidi" w:hAnsiTheme="minorBidi"/>
          <w:sz w:val="24"/>
          <w:szCs w:val="24"/>
        </w:rPr>
        <w:t xml:space="preserve"> on div width and height) </w:t>
      </w:r>
      <w:r w:rsidR="00992614" w:rsidRPr="00F700C3">
        <w:rPr>
          <w:rFonts w:asciiTheme="minorBidi" w:hAnsiTheme="minorBidi"/>
          <w:sz w:val="24"/>
          <w:szCs w:val="24"/>
        </w:rPr>
        <w:t>i</w:t>
      </w:r>
      <w:r w:rsidRPr="00F700C3">
        <w:rPr>
          <w:rFonts w:asciiTheme="minorBidi" w:hAnsiTheme="minorBidi"/>
          <w:sz w:val="24"/>
          <w:szCs w:val="24"/>
        </w:rPr>
        <w:t xml:space="preserve">n </w:t>
      </w:r>
      <w:r w:rsidR="00332449" w:rsidRPr="00F700C3">
        <w:rPr>
          <w:rFonts w:asciiTheme="minorBidi" w:hAnsiTheme="minorBidi"/>
          <w:sz w:val="24"/>
          <w:szCs w:val="24"/>
        </w:rPr>
        <w:t>background-position</w:t>
      </w:r>
      <w:r w:rsidR="001A4519">
        <w:rPr>
          <w:rFonts w:asciiTheme="minorBidi" w:hAnsiTheme="minorBidi"/>
          <w:sz w:val="24"/>
          <w:szCs w:val="24"/>
        </w:rPr>
        <w:t xml:space="preserve">= </w:t>
      </w:r>
      <w:r w:rsidR="00332449" w:rsidRPr="00F700C3">
        <w:rPr>
          <w:rFonts w:asciiTheme="minorBidi" w:hAnsiTheme="minorBidi"/>
          <w:sz w:val="24"/>
          <w:szCs w:val="24"/>
        </w:rPr>
        <w:t>x</w:t>
      </w:r>
      <w:r w:rsidR="001A4519">
        <w:rPr>
          <w:rFonts w:asciiTheme="minorBidi" w:hAnsiTheme="minorBidi"/>
          <w:sz w:val="24"/>
          <w:szCs w:val="24"/>
        </w:rPr>
        <w:t xml:space="preserve">% </w:t>
      </w:r>
      <w:r w:rsidR="00332449" w:rsidRPr="00F700C3">
        <w:rPr>
          <w:rFonts w:asciiTheme="minorBidi" w:hAnsiTheme="minorBidi"/>
          <w:sz w:val="24"/>
          <w:szCs w:val="24"/>
        </w:rPr>
        <w:t>y</w:t>
      </w:r>
      <w:r w:rsidR="001A4519">
        <w:rPr>
          <w:rFonts w:asciiTheme="minorBidi" w:hAnsiTheme="minorBidi"/>
          <w:sz w:val="24"/>
          <w:szCs w:val="24"/>
        </w:rPr>
        <w:t>%</w:t>
      </w:r>
      <w:r w:rsidR="00332449" w:rsidRPr="00F700C3">
        <w:rPr>
          <w:rFonts w:asciiTheme="minorBidi" w:hAnsiTheme="minorBidi"/>
          <w:sz w:val="24"/>
          <w:szCs w:val="24"/>
        </w:rPr>
        <w:t>. This</w:t>
      </w:r>
      <w:r w:rsidR="00332449" w:rsidRPr="00332449">
        <w:rPr>
          <w:rFonts w:asciiTheme="minorBidi" w:hAnsiTheme="minorBidi"/>
          <w:sz w:val="24"/>
          <w:szCs w:val="24"/>
        </w:rPr>
        <w:t xml:space="preserve"> style gets two parameters x and y in percent.</w:t>
      </w:r>
    </w:p>
    <w:p w14:paraId="0A6AD05B" w14:textId="53E7A110" w:rsidR="00852D73" w:rsidRDefault="00852D73" w:rsidP="00852D73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81AC916" w14:textId="33637329" w:rsidR="00852D73" w:rsidRDefault="00852D73" w:rsidP="00852D73">
      <w:pPr>
        <w:pStyle w:val="Style1"/>
      </w:pPr>
      <w:r w:rsidRPr="00852D73">
        <w:t>Zoom style 2</w:t>
      </w:r>
    </w:p>
    <w:p w14:paraId="10E01B83" w14:textId="48EBE24C" w:rsidR="00A43A40" w:rsidRDefault="00A43A40" w:rsidP="00A43A4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43A40">
        <w:rPr>
          <w:rFonts w:asciiTheme="minorBidi" w:hAnsiTheme="minorBidi"/>
          <w:sz w:val="24"/>
          <w:szCs w:val="24"/>
        </w:rPr>
        <w:t xml:space="preserve">You can create two </w:t>
      </w:r>
      <w:proofErr w:type="spellStart"/>
      <w:r w:rsidRPr="00A43A40">
        <w:rPr>
          <w:rFonts w:asciiTheme="minorBidi" w:hAnsiTheme="minorBidi"/>
          <w:sz w:val="24"/>
          <w:szCs w:val="24"/>
        </w:rPr>
        <w:t>divs</w:t>
      </w:r>
      <w:proofErr w:type="spellEnd"/>
      <w:r w:rsidRPr="00A43A40">
        <w:rPr>
          <w:rFonts w:asciiTheme="minorBidi" w:hAnsiTheme="minorBidi"/>
          <w:sz w:val="24"/>
          <w:szCs w:val="24"/>
        </w:rPr>
        <w:t xml:space="preserve">, one as </w:t>
      </w:r>
      <w:proofErr w:type="gramStart"/>
      <w:r w:rsidRPr="00A43A40">
        <w:rPr>
          <w:rFonts w:asciiTheme="minorBidi" w:hAnsiTheme="minorBidi"/>
          <w:sz w:val="24"/>
          <w:szCs w:val="24"/>
        </w:rPr>
        <w:t>zoom</w:t>
      </w:r>
      <w:proofErr w:type="gramEnd"/>
      <w:r w:rsidRPr="00A43A40">
        <w:rPr>
          <w:rFonts w:asciiTheme="minorBidi" w:hAnsiTheme="minorBidi"/>
          <w:sz w:val="24"/>
          <w:szCs w:val="24"/>
        </w:rPr>
        <w:t xml:space="preserve"> and one as zoom result.</w:t>
      </w:r>
    </w:p>
    <w:p w14:paraId="1C555F8B" w14:textId="026BB77E" w:rsidR="00A43A40" w:rsidRDefault="00A43A40" w:rsidP="00A43A4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Use </w:t>
      </w:r>
      <w:proofErr w:type="spellStart"/>
      <w:r>
        <w:rPr>
          <w:rFonts w:asciiTheme="minorBidi" w:hAnsiTheme="minorBidi"/>
          <w:sz w:val="24"/>
          <w:szCs w:val="24"/>
        </w:rPr>
        <w:t>mouseenter</w:t>
      </w:r>
      <w:proofErr w:type="spellEnd"/>
      <w:r>
        <w:rPr>
          <w:rFonts w:asciiTheme="minorBidi" w:hAnsiTheme="minorBidi"/>
          <w:sz w:val="24"/>
          <w:szCs w:val="24"/>
        </w:rPr>
        <w:t xml:space="preserve"> and get the </w:t>
      </w:r>
      <w:proofErr w:type="spellStart"/>
      <w:r>
        <w:rPr>
          <w:rFonts w:asciiTheme="minorBidi" w:hAnsiTheme="minorBidi"/>
          <w:sz w:val="24"/>
          <w:szCs w:val="24"/>
        </w:rPr>
        <w:t>positon</w:t>
      </w:r>
      <w:proofErr w:type="spellEnd"/>
      <w:r>
        <w:rPr>
          <w:rFonts w:asciiTheme="minorBidi" w:hAnsiTheme="minorBidi"/>
          <w:sz w:val="24"/>
          <w:szCs w:val="24"/>
        </w:rPr>
        <w:t xml:space="preserve"> of mouse, and on </w:t>
      </w:r>
      <w:proofErr w:type="spellStart"/>
      <w:r>
        <w:rPr>
          <w:rFonts w:asciiTheme="minorBidi" w:hAnsiTheme="minorBidi"/>
          <w:sz w:val="24"/>
          <w:szCs w:val="24"/>
        </w:rPr>
        <w:t>mousemove</w:t>
      </w:r>
      <w:proofErr w:type="spellEnd"/>
      <w:r>
        <w:rPr>
          <w:rFonts w:asciiTheme="minorBidi" w:hAnsiTheme="minorBidi"/>
          <w:sz w:val="24"/>
          <w:szCs w:val="24"/>
        </w:rPr>
        <w:t xml:space="preserve">, set the x and y. the </w:t>
      </w:r>
      <w:proofErr w:type="spellStart"/>
      <w:r>
        <w:rPr>
          <w:rFonts w:asciiTheme="minorBidi" w:hAnsiTheme="minorBidi"/>
          <w:sz w:val="24"/>
          <w:szCs w:val="24"/>
        </w:rPr>
        <w:t>boundingX</w:t>
      </w:r>
      <w:proofErr w:type="spellEnd"/>
      <w:r>
        <w:rPr>
          <w:rFonts w:asciiTheme="minorBidi" w:hAnsiTheme="minorBidi"/>
          <w:sz w:val="24"/>
          <w:szCs w:val="24"/>
        </w:rPr>
        <w:t xml:space="preserve"> and Y and </w:t>
      </w:r>
      <w:proofErr w:type="spellStart"/>
      <w:r>
        <w:rPr>
          <w:rFonts w:asciiTheme="minorBidi" w:hAnsiTheme="minorBidi"/>
          <w:sz w:val="24"/>
          <w:szCs w:val="24"/>
        </w:rPr>
        <w:t>clientX</w:t>
      </w:r>
      <w:proofErr w:type="spellEnd"/>
      <w:r>
        <w:rPr>
          <w:rFonts w:asciiTheme="minorBidi" w:hAnsiTheme="minorBidi"/>
          <w:sz w:val="24"/>
          <w:szCs w:val="24"/>
        </w:rPr>
        <w:t xml:space="preserve"> and </w:t>
      </w:r>
      <w:proofErr w:type="spellStart"/>
      <w:r>
        <w:rPr>
          <w:rFonts w:asciiTheme="minorBidi" w:hAnsiTheme="minorBidi"/>
          <w:sz w:val="24"/>
          <w:szCs w:val="24"/>
        </w:rPr>
        <w:t>client</w:t>
      </w:r>
      <w:r w:rsidR="003D432D">
        <w:rPr>
          <w:rFonts w:asciiTheme="minorBidi" w:hAnsiTheme="minorBidi"/>
          <w:sz w:val="24"/>
          <w:szCs w:val="24"/>
        </w:rPr>
        <w:t>Y</w:t>
      </w:r>
      <w:proofErr w:type="spellEnd"/>
      <w:r>
        <w:rPr>
          <w:rFonts w:asciiTheme="minorBidi" w:hAnsiTheme="minorBidi"/>
          <w:sz w:val="24"/>
          <w:szCs w:val="24"/>
        </w:rPr>
        <w:t xml:space="preserve"> are related to the scroll (view port), you have to </w:t>
      </w:r>
      <w:r w:rsidR="003D432D">
        <w:rPr>
          <w:rFonts w:asciiTheme="minorBidi" w:hAnsiTheme="minorBidi"/>
          <w:sz w:val="24"/>
          <w:szCs w:val="24"/>
        </w:rPr>
        <w:t>notice</w:t>
      </w:r>
      <w:r>
        <w:rPr>
          <w:rFonts w:asciiTheme="minorBidi" w:hAnsiTheme="minorBidi"/>
          <w:sz w:val="24"/>
          <w:szCs w:val="24"/>
        </w:rPr>
        <w:t xml:space="preserve"> that.</w:t>
      </w:r>
      <w:r w:rsidR="003D432D">
        <w:rPr>
          <w:rFonts w:asciiTheme="minorBidi" w:hAnsiTheme="minorBidi"/>
          <w:sz w:val="24"/>
          <w:szCs w:val="24"/>
        </w:rPr>
        <w:t xml:space="preserve"> If the zoom div is getting out of the image, we should not let it cross the border.</w:t>
      </w:r>
    </w:p>
    <w:p w14:paraId="6C9021B7" w14:textId="5DF7E2E5" w:rsidR="003D432D" w:rsidRDefault="003D432D" w:rsidP="00A43A40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zoomed amount(result) can be relative to the zoom div width and height.</w:t>
      </w:r>
    </w:p>
    <w:p w14:paraId="6BAE0960" w14:textId="0ABCCBE9" w:rsidR="008B2C2B" w:rsidRDefault="008B2C2B" w:rsidP="008B2C2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7E74F1D" w14:textId="1D162CC8" w:rsidR="008B2C2B" w:rsidRDefault="008B2C2B" w:rsidP="008B2C2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FEAE69F" w14:textId="7D99B9B5" w:rsidR="00D46B30" w:rsidRPr="00B5642B" w:rsidRDefault="00B30F73" w:rsidP="00D46B3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5642B">
        <w:rPr>
          <w:rFonts w:asciiTheme="minorBidi" w:hAnsiTheme="minorBidi"/>
          <w:i/>
          <w:iCs/>
          <w:noProof/>
          <w:sz w:val="24"/>
          <w:szCs w:val="24"/>
        </w:rPr>
        <w:lastRenderedPageBreak/>
        <mc:AlternateContent>
          <mc:Choice Requires="wpc">
            <w:drawing>
              <wp:anchor distT="0" distB="0" distL="114300" distR="114300" simplePos="0" relativeHeight="251727872" behindDoc="1" locked="0" layoutInCell="1" allowOverlap="1" wp14:anchorId="28142BE5" wp14:editId="41EA18D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670300" cy="2138045"/>
                <wp:effectExtent l="0" t="0" r="6350" b="0"/>
                <wp:wrapTight wrapText="bothSides">
                  <wp:wrapPolygon edited="0">
                    <wp:start x="0" y="0"/>
                    <wp:lineTo x="0" y="21363"/>
                    <wp:lineTo x="21525" y="21363"/>
                    <wp:lineTo x="21525" y="0"/>
                    <wp:lineTo x="0" y="0"/>
                  </wp:wrapPolygon>
                </wp:wrapTight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14:contentPart bwMode="auto" r:id="rId6">
                        <w14:nvContentPartPr>
                          <w14:cNvPr id="5" name="Ink 5"/>
                          <w14:cNvContentPartPr/>
                        </w14:nvContentPartPr>
                        <w14:xfrm>
                          <a:off x="0" y="281270"/>
                          <a:ext cx="3670300" cy="45719"/>
                        </w14:xfrm>
                      </w14:contentPart>
                      <w14:contentPart bwMode="auto" r:id="rId7">
                        <w14:nvContentPartPr>
                          <w14:cNvPr id="14" name="Ink 14"/>
                          <w14:cNvContentPartPr/>
                        </w14:nvContentPartPr>
                        <w14:xfrm>
                          <a:off x="35999" y="1129525"/>
                          <a:ext cx="1766160" cy="42480"/>
                        </w14:xfrm>
                      </w14:contentPart>
                      <w14:contentPart bwMode="auto" r:id="rId8">
                        <w14:nvContentPartPr>
                          <w14:cNvPr id="18" name="Ink 18"/>
                          <w14:cNvContentPartPr/>
                        </w14:nvContentPartPr>
                        <w14:xfrm>
                          <a:off x="1810439" y="272725"/>
                          <a:ext cx="7200" cy="866880"/>
                        </w14:xfrm>
                      </w14:contentPart>
                      <w14:contentPart bwMode="auto" r:id="rId9">
                        <w14:nvContentPartPr>
                          <w14:cNvPr id="33" name="Ink 33"/>
                          <w14:cNvContentPartPr/>
                        </w14:nvContentPartPr>
                        <w14:xfrm>
                          <a:off x="3655439" y="241045"/>
                          <a:ext cx="10440" cy="1744920"/>
                        </w14:xfrm>
                      </w14:contentPart>
                      <w14:contentPart bwMode="auto" r:id="rId10">
                        <w14:nvContentPartPr>
                          <w14:cNvPr id="35" name="Ink 35"/>
                          <w14:cNvContentPartPr/>
                        </w14:nvContentPartPr>
                        <w14:xfrm>
                          <a:off x="96119" y="1967965"/>
                          <a:ext cx="3561840" cy="20160"/>
                        </w14:xfrm>
                      </w14:contentPart>
                      <w14:contentPart bwMode="auto" r:id="rId11">
                        <w14:nvContentPartPr>
                          <w14:cNvPr id="39" name="Ink 39"/>
                          <w14:cNvContentPartPr/>
                        </w14:nvContentPartPr>
                        <w14:xfrm>
                          <a:off x="35999" y="291805"/>
                          <a:ext cx="32400" cy="1670040"/>
                        </w14:xfrm>
                      </w14:contentPart>
                      <w14:contentPart bwMode="auto" r:id="rId12">
                        <w14:nvContentPartPr>
                          <w14:cNvPr id="40" name="Ink 40"/>
                          <w14:cNvContentPartPr/>
                        </w14:nvContentPartPr>
                        <w14:xfrm>
                          <a:off x="70919" y="1961845"/>
                          <a:ext cx="360" cy="360"/>
                        </w14:xfrm>
                      </w14:contentPart>
                      <w14:contentPart bwMode="auto" r:id="rId13">
                        <w14:nvContentPartPr>
                          <w14:cNvPr id="41" name="Ink 41"/>
                          <w14:cNvContentPartPr/>
                        </w14:nvContentPartPr>
                        <w14:xfrm>
                          <a:off x="64439" y="1961845"/>
                          <a:ext cx="360" cy="360"/>
                        </w14:xfrm>
                      </w14:contentPart>
                      <w14:contentPart bwMode="auto" r:id="rId14">
                        <w14:nvContentPartPr>
                          <w14:cNvPr id="42" name="Ink 42"/>
                          <w14:cNvContentPartPr/>
                        </w14:nvContentPartPr>
                        <w14:xfrm>
                          <a:off x="64439" y="1961845"/>
                          <a:ext cx="22320" cy="10440"/>
                        </w14:xfrm>
                      </w14:contentPart>
                      <w14:contentPart bwMode="auto" r:id="rId15">
                        <w14:nvContentPartPr>
                          <w14:cNvPr id="43" name="Ink 43"/>
                          <w14:cNvContentPartPr/>
                        </w14:nvContentPartPr>
                        <w14:xfrm>
                          <a:off x="896399" y="675925"/>
                          <a:ext cx="2160" cy="200880"/>
                        </w14:xfrm>
                      </w14:contentPart>
                      <w14:contentPart bwMode="auto" r:id="rId16">
                        <w14:nvContentPartPr>
                          <w14:cNvPr id="46" name="Ink 46"/>
                          <w14:cNvContentPartPr/>
                        </w14:nvContentPartPr>
                        <w14:xfrm>
                          <a:off x="902519" y="672685"/>
                          <a:ext cx="372240" cy="10080"/>
                        </w14:xfrm>
                      </w14:contentPart>
                      <w14:contentPart bwMode="auto" r:id="rId17">
                        <w14:nvContentPartPr>
                          <w14:cNvPr id="47" name="Ink 47"/>
                          <w14:cNvContentPartPr/>
                        </w14:nvContentPartPr>
                        <w14:xfrm>
                          <a:off x="1277279" y="688525"/>
                          <a:ext cx="6840" cy="157680"/>
                        </w14:xfrm>
                      </w14:contentPart>
                      <w14:contentPart bwMode="auto" r:id="rId18">
                        <w14:nvContentPartPr>
                          <w14:cNvPr id="48" name="Ink 48"/>
                          <w14:cNvContentPartPr/>
                        </w14:nvContentPartPr>
                        <w14:xfrm>
                          <a:off x="899279" y="866365"/>
                          <a:ext cx="391680" cy="10440"/>
                        </w14:xfrm>
                      </w14:contentPart>
                      <w14:contentPart bwMode="auto" r:id="rId19">
                        <w14:nvContentPartPr>
                          <w14:cNvPr id="49" name="Ink 49"/>
                          <w14:cNvContentPartPr/>
                        </w14:nvContentPartPr>
                        <w14:xfrm>
                          <a:off x="1293119" y="839365"/>
                          <a:ext cx="360" cy="2160"/>
                        </w14:xfrm>
                      </w14:contentPart>
                      <w14:contentPart bwMode="auto" r:id="rId20">
                        <w14:nvContentPartPr>
                          <w14:cNvPr id="53" name="Ink 53"/>
                          <w14:cNvContentPartPr/>
                        </w14:nvContentPartPr>
                        <w14:xfrm>
                          <a:off x="38878" y="295045"/>
                          <a:ext cx="2786871" cy="1206730"/>
                        </w14:xfrm>
                      </w14:contentPart>
                      <w14:contentPart bwMode="auto" r:id="rId21">
                        <w14:nvContentPartPr>
                          <w14:cNvPr id="56" name="Ink 56"/>
                          <w14:cNvContentPartPr/>
                        </w14:nvContentPartPr>
                        <w14:xfrm>
                          <a:off x="1918439" y="1129885"/>
                          <a:ext cx="26280" cy="300600"/>
                        </w14:xfrm>
                      </w14:contentPart>
                      <w14:contentPart bwMode="auto" r:id="rId22">
                        <w14:nvContentPartPr>
                          <w14:cNvPr id="58" name="Ink 58"/>
                          <w14:cNvContentPartPr/>
                        </w14:nvContentPartPr>
                        <w14:xfrm>
                          <a:off x="1905839" y="1082365"/>
                          <a:ext cx="905760" cy="23040"/>
                        </w14:xfrm>
                      </w14:contentPart>
                      <w14:contentPart bwMode="auto" r:id="rId23">
                        <w14:nvContentPartPr>
                          <w14:cNvPr id="59" name="Ink 59"/>
                          <w14:cNvContentPartPr/>
                        </w14:nvContentPartPr>
                        <w14:xfrm>
                          <a:off x="2817359" y="1104685"/>
                          <a:ext cx="21960" cy="413640"/>
                        </w14:xfrm>
                      </w14:contentPart>
                      <w14:contentPart bwMode="auto" r:id="rId24">
                        <w14:nvContentPartPr>
                          <w14:cNvPr id="60" name="Ink 60"/>
                          <w14:cNvContentPartPr/>
                        </w14:nvContentPartPr>
                        <w14:xfrm>
                          <a:off x="1943639" y="1380805"/>
                          <a:ext cx="12600" cy="92880"/>
                        </w14:xfrm>
                      </w14:contentPart>
                      <w14:contentPart bwMode="auto" r:id="rId25">
                        <w14:nvContentPartPr>
                          <w14:cNvPr id="61" name="Ink 61"/>
                          <w14:cNvContentPartPr/>
                        </w14:nvContentPartPr>
                        <w14:xfrm>
                          <a:off x="1947239" y="1485565"/>
                          <a:ext cx="905760" cy="28800"/>
                        </w14:xfrm>
                      </w14:contentPart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7F07F1" id="Canvas 1" o:spid="_x0000_s1026" editas="canvas" style="position:absolute;margin-left:0;margin-top:0;width:289pt;height:168.35pt;z-index:-251588608;mso-position-horizontal:center;mso-position-horizontal-relative:margin;mso-width-relative:margin;mso-height-relative:margin" coordsize="36703,21380" o:gfxdata="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6703;height:21380;visibility:visible;mso-wrap-style:square" filled="t">
                  <v:fill o:detectmouseclick="t"/>
                  <v:path o:connecttype="none"/>
                </v:shape>
                <v:shape id="Ink 5" o:spid="_x0000_s1028" type="#_x0000_t75" style="position:absolute;left:-90;top:2726;width:36879;height:6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">
                  <v:imagedata r:id="rId26" o:title=""/>
                </v:shape>
                <v:shape id="Ink 14" o:spid="_x0000_s1029" type="#_x0000_t75" style="position:absolute;left:179;top:11115;width:18018;height:7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">
                  <v:imagedata r:id="rId27" o:title=""/>
                </v:shape>
                <v:shape id="Ink 18" o:spid="_x0000_s1030" type="#_x0000_t75" style="position:absolute;left:17927;top:2550;width:429;height:9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">
                  <v:imagedata r:id="rId28" o:title=""/>
                </v:shape>
                <v:shape id="Ink 33" o:spid="_x0000_s1031" type="#_x0000_t75" style="position:absolute;left:36464;top:2320;width:281;height:17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">
                  <v:imagedata r:id="rId29" o:title=""/>
                </v:shape>
                <v:shape id="Ink 35" o:spid="_x0000_s1032" type="#_x0000_t75" style="position:absolute;left:874;top:19589;width:35795;height: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">
                  <v:imagedata r:id="rId30" o:title=""/>
                </v:shape>
                <v:shape id="Ink 39" o:spid="_x0000_s1033" type="#_x0000_t75" style="position:absolute;left:269;top:2828;width:501;height:16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">
                  <v:imagedata r:id="rId31" o:title=""/>
                </v:shape>
                <v:shape id="Ink 40" o:spid="_x0000_s1034" type="#_x0000_t75" style="position:absolute;left:619;top:19528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">
                  <v:imagedata r:id="rId32" o:title=""/>
                </v:shape>
                <v:shape id="Ink 41" o:spid="_x0000_s1035" type="#_x0000_t75" style="position:absolute;left:557;top:19528;width:180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">
                  <v:imagedata r:id="rId32" o:title=""/>
                </v:shape>
                <v:shape id="Ink 42" o:spid="_x0000_s1036" type="#_x0000_t75" style="position:absolute;left:557;top:19528;width:400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">
                  <v:imagedata r:id="rId33" o:title=""/>
                </v:shape>
                <v:shape id="Ink 43" o:spid="_x0000_s1037" type="#_x0000_t75" style="position:absolute;left:8873;top:6672;width:198;height:21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">
                  <v:imagedata r:id="rId34" o:title=""/>
                </v:shape>
                <v:shape id="Ink 46" o:spid="_x0000_s1038" type="#_x0000_t75" style="position:absolute;left:8938;top:6640;width:3899;height:2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">
                  <v:imagedata r:id="rId35" o:title=""/>
                </v:shape>
                <v:shape id="Ink 47" o:spid="_x0000_s1039" type="#_x0000_t75" style="position:absolute;left:12686;top:6798;width:245;height:1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">
                  <v:imagedata r:id="rId36" o:title=""/>
                </v:shape>
                <v:shape id="Ink 48" o:spid="_x0000_s1040" type="#_x0000_t75" style="position:absolute;left:8906;top:8577;width:4093;height: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">
                  <v:imagedata r:id="rId37" o:title=""/>
                </v:shape>
                <v:shape id="Ink 49" o:spid="_x0000_s1041" type="#_x0000_t75" style="position:absolute;left:12844;top:8303;width:180;height:1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">
                  <v:imagedata r:id="rId38" o:title=""/>
                </v:shape>
                <v:shape id="Ink 53" o:spid="_x0000_s1042" type="#_x0000_t75" style="position:absolute;left:345;top:2907;width:27955;height:12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">
                  <v:imagedata r:id="rId39" o:title=""/>
                </v:shape>
                <v:shape id="Ink 56" o:spid="_x0000_s1043" type="#_x0000_t75" style="position:absolute;left:19097;top:11212;width:440;height:31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">
                  <v:imagedata r:id="rId40" o:title=""/>
                </v:shape>
                <v:shape id="Ink 58" o:spid="_x0000_s1044" type="#_x0000_t75" style="position:absolute;left:18971;top:10733;width:9234;height: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">
                  <v:imagedata r:id="rId41" o:title=""/>
                </v:shape>
                <v:shape id="Ink 59" o:spid="_x0000_s1045" type="#_x0000_t75" style="position:absolute;left:28083;top:10960;width:396;height:4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">
                  <v:imagedata r:id="rId42" o:title=""/>
                </v:shape>
                <v:shape id="Ink 60" o:spid="_x0000_s1046" type="#_x0000_t75" style="position:absolute;left:19349;top:13718;width:303;height:1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">
                  <v:imagedata r:id="rId43" o:title=""/>
                </v:shape>
                <v:shape id="Ink 61" o:spid="_x0000_s1047" type="#_x0000_t75" style="position:absolute;left:19385;top:14769;width:9234;height: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">
                  <v:imagedata r:id="rId44" o:title=""/>
                </v:shape>
                <w10:wrap type="tight" anchorx="margin"/>
              </v:group>
            </w:pict>
          </mc:Fallback>
        </mc:AlternateContent>
      </w:r>
    </w:p>
    <w:p w14:paraId="53418ED1" w14:textId="6AECB646" w:rsidR="00D46B30" w:rsidRPr="00D46B30" w:rsidRDefault="00B30F73" w:rsidP="008B2C2B">
      <w:pPr>
        <w:spacing w:line="324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1968" behindDoc="1" locked="0" layoutInCell="1" allowOverlap="1" wp14:anchorId="101D611A" wp14:editId="03C544B9">
                <wp:simplePos x="0" y="0"/>
                <wp:positionH relativeFrom="column">
                  <wp:posOffset>1577975</wp:posOffset>
                </wp:positionH>
                <wp:positionV relativeFrom="paragraph">
                  <wp:posOffset>801150</wp:posOffset>
                </wp:positionV>
                <wp:extent cx="3006725" cy="967740"/>
                <wp:effectExtent l="0" t="0" r="0" b="3810"/>
                <wp:wrapTight wrapText="bothSides">
                  <wp:wrapPolygon edited="0">
                    <wp:start x="411" y="0"/>
                    <wp:lineTo x="411" y="7228"/>
                    <wp:lineTo x="821" y="7654"/>
                    <wp:lineTo x="10811" y="7654"/>
                    <wp:lineTo x="15601" y="14457"/>
                    <wp:lineTo x="15601" y="21260"/>
                    <wp:lineTo x="21075" y="21260"/>
                    <wp:lineTo x="21212" y="14031"/>
                    <wp:lineTo x="10675" y="7654"/>
                    <wp:lineTo x="5885" y="0"/>
                    <wp:lineTo x="411" y="0"/>
                  </wp:wrapPolygon>
                </wp:wrapTight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6725" cy="967740"/>
                          <a:chOff x="3175" y="-86955"/>
                          <a:chExt cx="3006725" cy="96833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5" y="-86955"/>
                            <a:ext cx="892175" cy="38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4F7AE4" w14:textId="6B201678" w:rsidR="00D46B30" w:rsidRDefault="00D46B30">
                              <w:r>
                                <w:t>Original siz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17725" y="495300"/>
                            <a:ext cx="892175" cy="38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0CEA3A" w14:textId="588855F2" w:rsidR="008B2C2B" w:rsidRDefault="008B2C2B" w:rsidP="008B2C2B">
                              <w:r>
                                <w:t>zoomed</w:t>
                              </w:r>
                              <w:r>
                                <w:t xml:space="preserve"> siz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1D611A" id="Group 201" o:spid="_x0000_s1028" style="position:absolute;margin-left:124.25pt;margin-top:63.1pt;width:236.75pt;height:76.2pt;z-index:-251584512;mso-height-relative:margin" coordorigin="31,-869" coordsize="30067,9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">
                <v:shape id="Text Box 2" o:spid="_x0000_s1029" type="#_x0000_t202" style="position:absolute;left:31;top:-869;width:8922;height:3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014F7AE4" w14:textId="6B201678" w:rsidR="00D46B30" w:rsidRDefault="00D46B30">
                        <w:r>
                          <w:t>Original size</w:t>
                        </w:r>
                      </w:p>
                    </w:txbxContent>
                  </v:textbox>
                </v:shape>
                <v:shape id="Text Box 2" o:spid="_x0000_s1030" type="#_x0000_t202" style="position:absolute;left:21177;top:4953;width:8922;height:38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" filled="f" stroked="f">
                  <v:textbox style="mso-fit-shape-to-text:t">
                    <w:txbxContent>
                      <w:p w14:paraId="130CEA3A" w14:textId="588855F2" w:rsidR="008B2C2B" w:rsidRDefault="008B2C2B" w:rsidP="008B2C2B">
                        <w:r>
                          <w:t>zoomed</w:t>
                        </w:r>
                        <w:r>
                          <w:t xml:space="preserve"> size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sectPr w:rsidR="00D46B30" w:rsidRPr="00D46B30" w:rsidSect="00EE2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F83"/>
    <w:multiLevelType w:val="hybridMultilevel"/>
    <w:tmpl w:val="11540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2A128F"/>
    <w:multiLevelType w:val="hybridMultilevel"/>
    <w:tmpl w:val="39D0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3DC7"/>
    <w:multiLevelType w:val="hybridMultilevel"/>
    <w:tmpl w:val="51C68F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8CD4A39"/>
    <w:multiLevelType w:val="hybridMultilevel"/>
    <w:tmpl w:val="674EA946"/>
    <w:lvl w:ilvl="0" w:tplc="7C86A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7DDB"/>
    <w:multiLevelType w:val="hybridMultilevel"/>
    <w:tmpl w:val="FCAE40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TC1NDMxMzc2MzVX0lEKTi0uzszPAykwqwUA9pHDxSwAAAA="/>
  </w:docVars>
  <w:rsids>
    <w:rsidRoot w:val="00FF1505"/>
    <w:rsid w:val="000119C0"/>
    <w:rsid w:val="00021FD7"/>
    <w:rsid w:val="000558DE"/>
    <w:rsid w:val="000D4AD6"/>
    <w:rsid w:val="00126F5C"/>
    <w:rsid w:val="001347C6"/>
    <w:rsid w:val="001473CC"/>
    <w:rsid w:val="001A4519"/>
    <w:rsid w:val="001D1404"/>
    <w:rsid w:val="001E102F"/>
    <w:rsid w:val="0021651B"/>
    <w:rsid w:val="00255319"/>
    <w:rsid w:val="00270DB1"/>
    <w:rsid w:val="00271677"/>
    <w:rsid w:val="00281599"/>
    <w:rsid w:val="00292507"/>
    <w:rsid w:val="002A368C"/>
    <w:rsid w:val="002D0AE0"/>
    <w:rsid w:val="002F2198"/>
    <w:rsid w:val="00304870"/>
    <w:rsid w:val="00332449"/>
    <w:rsid w:val="00374246"/>
    <w:rsid w:val="00377550"/>
    <w:rsid w:val="003D432D"/>
    <w:rsid w:val="00462C87"/>
    <w:rsid w:val="00482F61"/>
    <w:rsid w:val="004C6491"/>
    <w:rsid w:val="004E5DBF"/>
    <w:rsid w:val="005C586B"/>
    <w:rsid w:val="0061312C"/>
    <w:rsid w:val="006B1728"/>
    <w:rsid w:val="0071557B"/>
    <w:rsid w:val="00731A02"/>
    <w:rsid w:val="007E3F35"/>
    <w:rsid w:val="007E657F"/>
    <w:rsid w:val="00852D73"/>
    <w:rsid w:val="00857A15"/>
    <w:rsid w:val="008B2C2B"/>
    <w:rsid w:val="008C35FA"/>
    <w:rsid w:val="00910121"/>
    <w:rsid w:val="00912419"/>
    <w:rsid w:val="00927A42"/>
    <w:rsid w:val="00953F01"/>
    <w:rsid w:val="00992614"/>
    <w:rsid w:val="00A222AD"/>
    <w:rsid w:val="00A43A40"/>
    <w:rsid w:val="00A50E72"/>
    <w:rsid w:val="00A60B83"/>
    <w:rsid w:val="00A83E25"/>
    <w:rsid w:val="00B30F73"/>
    <w:rsid w:val="00B5642B"/>
    <w:rsid w:val="00BD2FF0"/>
    <w:rsid w:val="00C664FA"/>
    <w:rsid w:val="00CA1182"/>
    <w:rsid w:val="00D46B30"/>
    <w:rsid w:val="00E40A09"/>
    <w:rsid w:val="00E526F3"/>
    <w:rsid w:val="00EA0B44"/>
    <w:rsid w:val="00EB527A"/>
    <w:rsid w:val="00EC6A30"/>
    <w:rsid w:val="00EE70AB"/>
    <w:rsid w:val="00F40A59"/>
    <w:rsid w:val="00F47401"/>
    <w:rsid w:val="00F700C3"/>
    <w:rsid w:val="00F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5148C9F"/>
  <w15:chartTrackingRefBased/>
  <w15:docId w15:val="{C1569F88-9AED-447C-B0AE-D7B3D061E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4FA"/>
  </w:style>
  <w:style w:type="paragraph" w:styleId="Heading1">
    <w:name w:val="heading 1"/>
    <w:basedOn w:val="Normal"/>
    <w:next w:val="Normal"/>
    <w:link w:val="Heading1Char"/>
    <w:uiPriority w:val="9"/>
    <w:qFormat/>
    <w:rsid w:val="00C664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664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4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64F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664FA"/>
    <w:pPr>
      <w:ind w:left="720"/>
      <w:contextualSpacing/>
    </w:pPr>
  </w:style>
  <w:style w:type="paragraph" w:customStyle="1" w:styleId="parent">
    <w:name w:val="parent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bject-properties-preview">
    <w:name w:val="object-properties-preview"/>
    <w:basedOn w:val="DefaultParagraphFont"/>
    <w:rsid w:val="00C664FA"/>
  </w:style>
  <w:style w:type="character" w:customStyle="1" w:styleId="name">
    <w:name w:val="name"/>
    <w:basedOn w:val="DefaultParagraphFont"/>
    <w:rsid w:val="00C664FA"/>
  </w:style>
  <w:style w:type="character" w:customStyle="1" w:styleId="object-value-string">
    <w:name w:val="object-value-string"/>
    <w:basedOn w:val="DefaultParagraphFont"/>
    <w:rsid w:val="00C664FA"/>
  </w:style>
  <w:style w:type="character" w:customStyle="1" w:styleId="object-value-number">
    <w:name w:val="object-value-number"/>
    <w:basedOn w:val="DefaultParagraphFont"/>
    <w:rsid w:val="00C664FA"/>
  </w:style>
  <w:style w:type="character" w:customStyle="1" w:styleId="name-and-value">
    <w:name w:val="name-and-value"/>
    <w:basedOn w:val="DefaultParagraphFont"/>
    <w:rsid w:val="00C664FA"/>
  </w:style>
  <w:style w:type="character" w:customStyle="1" w:styleId="object-value-object">
    <w:name w:val="object-value-object"/>
    <w:basedOn w:val="DefaultParagraphFont"/>
    <w:rsid w:val="00C664FA"/>
  </w:style>
  <w:style w:type="character" w:customStyle="1" w:styleId="object-value-function">
    <w:name w:val="object-value-function"/>
    <w:basedOn w:val="DefaultParagraphFont"/>
    <w:rsid w:val="00C664FA"/>
  </w:style>
  <w:style w:type="character" w:customStyle="1" w:styleId="object-value-function-prefix">
    <w:name w:val="object-value-function-prefix"/>
    <w:basedOn w:val="DefaultParagraphFont"/>
    <w:rsid w:val="00C664FA"/>
  </w:style>
  <w:style w:type="character" w:styleId="Emphasis">
    <w:name w:val="Emphasis"/>
    <w:basedOn w:val="DefaultParagraphFont"/>
    <w:uiPriority w:val="20"/>
    <w:qFormat/>
    <w:rsid w:val="00C664F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6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64F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64FA"/>
    <w:rPr>
      <w:rFonts w:ascii="Courier New" w:eastAsia="Times New Roman" w:hAnsi="Courier New" w:cs="Courier New"/>
      <w:sz w:val="20"/>
      <w:szCs w:val="20"/>
    </w:rPr>
  </w:style>
  <w:style w:type="character" w:customStyle="1" w:styleId="hljs-title">
    <w:name w:val="hljs-title"/>
    <w:basedOn w:val="DefaultParagraphFont"/>
    <w:rsid w:val="00C664FA"/>
  </w:style>
  <w:style w:type="character" w:customStyle="1" w:styleId="hljs-keyword">
    <w:name w:val="hljs-keyword"/>
    <w:basedOn w:val="DefaultParagraphFont"/>
    <w:rsid w:val="00C664FA"/>
  </w:style>
  <w:style w:type="character" w:customStyle="1" w:styleId="hljs-params">
    <w:name w:val="hljs-params"/>
    <w:basedOn w:val="DefaultParagraphFont"/>
    <w:rsid w:val="00C664FA"/>
  </w:style>
  <w:style w:type="character" w:customStyle="1" w:styleId="hljs-variable">
    <w:name w:val="hljs-variable"/>
    <w:basedOn w:val="DefaultParagraphFont"/>
    <w:rsid w:val="00C664FA"/>
  </w:style>
  <w:style w:type="character" w:customStyle="1" w:styleId="hljs-comment">
    <w:name w:val="hljs-comment"/>
    <w:basedOn w:val="DefaultParagraphFont"/>
    <w:rsid w:val="00C664FA"/>
  </w:style>
  <w:style w:type="character" w:customStyle="1" w:styleId="token">
    <w:name w:val="token"/>
    <w:basedOn w:val="DefaultParagraphFont"/>
    <w:rsid w:val="00C664FA"/>
  </w:style>
  <w:style w:type="character" w:styleId="Hyperlink">
    <w:name w:val="Hyperlink"/>
    <w:basedOn w:val="DefaultParagraphFont"/>
    <w:uiPriority w:val="99"/>
    <w:unhideWhenUsed/>
    <w:rsid w:val="00C66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4F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664FA"/>
    <w:rPr>
      <w:b/>
      <w:bCs/>
    </w:rPr>
  </w:style>
  <w:style w:type="table" w:styleId="LightList-Accent3">
    <w:name w:val="Light List Accent 3"/>
    <w:basedOn w:val="TableNormal"/>
    <w:uiPriority w:val="61"/>
    <w:rsid w:val="00C664F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TableGrid">
    <w:name w:val="Table Grid"/>
    <w:basedOn w:val="TableNormal"/>
    <w:uiPriority w:val="39"/>
    <w:rsid w:val="00C6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C664FA"/>
    <w:pPr>
      <w:spacing w:before="360" w:after="120" w:line="324" w:lineRule="auto"/>
      <w:jc w:val="both"/>
    </w:pPr>
    <w:rPr>
      <w:rFonts w:asciiTheme="minorBidi" w:hAnsiTheme="minorBidi"/>
      <w:b/>
      <w:bCs/>
      <w:color w:val="00B050"/>
    </w:rPr>
  </w:style>
  <w:style w:type="paragraph" w:styleId="Header">
    <w:name w:val="header"/>
    <w:basedOn w:val="Normal"/>
    <w:link w:val="Head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4FA"/>
  </w:style>
  <w:style w:type="character" w:customStyle="1" w:styleId="Style1Char">
    <w:name w:val="Style1 Char"/>
    <w:basedOn w:val="DefaultParagraphFont"/>
    <w:link w:val="Style1"/>
    <w:rsid w:val="00C664FA"/>
    <w:rPr>
      <w:rFonts w:asciiTheme="minorBidi" w:eastAsiaTheme="majorEastAsia" w:hAnsiTheme="minorBidi" w:cstheme="majorBidi"/>
      <w:b/>
      <w:bCs/>
      <w:color w:val="00B050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4FA"/>
  </w:style>
  <w:style w:type="paragraph" w:customStyle="1" w:styleId="Style2">
    <w:name w:val="Style2"/>
    <w:basedOn w:val="Heading2"/>
    <w:link w:val="Style2Char"/>
    <w:qFormat/>
    <w:rsid w:val="00021FD7"/>
    <w:pPr>
      <w:spacing w:before="0" w:beforeAutospacing="0"/>
      <w:jc w:val="both"/>
    </w:pPr>
    <w:rPr>
      <w:rFonts w:asciiTheme="minorBidi" w:hAnsiTheme="minorBidi"/>
      <w:bCs w:val="0"/>
      <w:color w:val="0070C0"/>
      <w:sz w:val="26"/>
      <w:szCs w:val="26"/>
    </w:rPr>
  </w:style>
  <w:style w:type="character" w:customStyle="1" w:styleId="Style2Char">
    <w:name w:val="Style2 Char"/>
    <w:basedOn w:val="Heading2Char"/>
    <w:link w:val="Style2"/>
    <w:rsid w:val="00021FD7"/>
    <w:rPr>
      <w:rFonts w:asciiTheme="minorBidi" w:eastAsia="Times New Roman" w:hAnsiTheme="minorBidi" w:cs="Times New Roman"/>
      <w:b/>
      <w:bCs w:val="0"/>
      <w:color w:val="0070C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8.xml"/><Relationship Id="rId18" Type="http://schemas.openxmlformats.org/officeDocument/2006/relationships/customXml" Target="ink/ink13.xml"/><Relationship Id="rId26" Type="http://schemas.openxmlformats.org/officeDocument/2006/relationships/image" Target="media/image1.png"/><Relationship Id="rId39" Type="http://schemas.openxmlformats.org/officeDocument/2006/relationships/image" Target="media/image14.png"/><Relationship Id="rId21" Type="http://schemas.openxmlformats.org/officeDocument/2006/relationships/customXml" Target="ink/ink16.xml"/><Relationship Id="rId34" Type="http://schemas.openxmlformats.org/officeDocument/2006/relationships/image" Target="media/image9.png"/><Relationship Id="rId42" Type="http://schemas.openxmlformats.org/officeDocument/2006/relationships/image" Target="media/image17.png"/><Relationship Id="rId7" Type="http://schemas.openxmlformats.org/officeDocument/2006/relationships/customXml" Target="ink/ink2.xml"/><Relationship Id="rId2" Type="http://schemas.openxmlformats.org/officeDocument/2006/relationships/numbering" Target="numbering.xml"/><Relationship Id="rId16" Type="http://schemas.openxmlformats.org/officeDocument/2006/relationships/customXml" Target="ink/ink11.xm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customXml" Target="ink/ink6.xml"/><Relationship Id="rId24" Type="http://schemas.openxmlformats.org/officeDocument/2006/relationships/customXml" Target="ink/ink19.xml"/><Relationship Id="rId32" Type="http://schemas.openxmlformats.org/officeDocument/2006/relationships/image" Target="media/image7.pn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10.xml"/><Relationship Id="rId23" Type="http://schemas.openxmlformats.org/officeDocument/2006/relationships/customXml" Target="ink/ink18.xm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10" Type="http://schemas.openxmlformats.org/officeDocument/2006/relationships/customXml" Target="ink/ink5.xml"/><Relationship Id="rId19" Type="http://schemas.openxmlformats.org/officeDocument/2006/relationships/customXml" Target="ink/ink14.xml"/><Relationship Id="rId31" Type="http://schemas.openxmlformats.org/officeDocument/2006/relationships/image" Target="media/image6.png"/><Relationship Id="rId44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customXml" Target="ink/ink4.xml"/><Relationship Id="rId14" Type="http://schemas.openxmlformats.org/officeDocument/2006/relationships/customXml" Target="ink/ink9.xml"/><Relationship Id="rId22" Type="http://schemas.openxmlformats.org/officeDocument/2006/relationships/customXml" Target="ink/ink17.xml"/><Relationship Id="rId27" Type="http://schemas.openxmlformats.org/officeDocument/2006/relationships/image" Target="media/image2.png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43" Type="http://schemas.openxmlformats.org/officeDocument/2006/relationships/image" Target="media/image18.png"/><Relationship Id="rId8" Type="http://schemas.openxmlformats.org/officeDocument/2006/relationships/customXml" Target="ink/ink3.xml"/><Relationship Id="rId3" Type="http://schemas.openxmlformats.org/officeDocument/2006/relationships/styles" Target="styles.xml"/><Relationship Id="rId12" Type="http://schemas.openxmlformats.org/officeDocument/2006/relationships/customXml" Target="ink/ink7.xml"/><Relationship Id="rId17" Type="http://schemas.openxmlformats.org/officeDocument/2006/relationships/customXml" Target="ink/ink12.xml"/><Relationship Id="rId25" Type="http://schemas.openxmlformats.org/officeDocument/2006/relationships/customXml" Target="ink/ink20.xml"/><Relationship Id="rId33" Type="http://schemas.openxmlformats.org/officeDocument/2006/relationships/image" Target="media/image8.png"/><Relationship Id="rId38" Type="http://schemas.openxmlformats.org/officeDocument/2006/relationships/image" Target="media/image13.png"/><Relationship Id="rId46" Type="http://schemas.openxmlformats.org/officeDocument/2006/relationships/theme" Target="theme/theme1.xml"/><Relationship Id="rId20" Type="http://schemas.openxmlformats.org/officeDocument/2006/relationships/customXml" Target="ink/ink15.xml"/><Relationship Id="rId41" Type="http://schemas.openxmlformats.org/officeDocument/2006/relationships/image" Target="media/image1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09:56.1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27 24575,'913'0'0,"-779"-3"0,-3-1 0,175-9 0,-63 1 0,227 10 0,-250 3 0,694-1 0,-681 4 0,-8-1 0,999-4 0,-1046-2 0,0 0 0,43-2 0,216-4 0,-341 10 0,65-8 0,-26 1 0,157 5 0,93-2 0,-173 1 0,-25 1 0,4-12 0,6 0 0,-73 6 0,13 1 0,87 6 0,154-4 0,-262 1 0,40-2 0,171-4 0,-1 9 0,-113 1 0,85-1-1365,-286 0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2:16.04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24575,'0'507'0,"4"-469"-1365,-3-26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2:20.94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168'7'0,"-122"-5"0,-1 1 0,61 2 0,339-5 0,-388 5 0,-1 0 0,43-6-1365,-88 1-546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2:22.18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4'56'0,"0"1"0,-5 28 0,2 69 0,8-79-1365,-9-65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2:24.71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433'0'0,"-376"4"0,-1 1 0,-17-6 0,-17 0 0,32 3 0,-43 0 0,17 5 0,-19-5 0,0 0 0,1 0 0,11 1 0,177-2 0,-95-2 0,-78 1-1365,-14 0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2:25.55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5 24575,'0'-1'0,"0"-3"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2:58.156"/>
    </inkml:context>
    <inkml:brush xml:id="br0">
      <inkml:brushProperty name="width" value="0.025" units="cm"/>
      <inkml:brushProperty name="height" value="0.025" units="cm"/>
      <inkml:brushProperty name="color" value="#849398"/>
    </inkml:brush>
  </inkml:definitions>
  <inkml:trace contextRef="#ctx0" brushRef="#br0">1 0 24575,'5'1'0,"0"-1"0,0 1 0,1 0 0,-1 0 0,0 1 0,0-1 0,0 1 0,6 3 0,5 4 0,16 12 0,-10-7 0,-5-3 0,29 17 0,-17-13 0,66 31 0,-65-31 0,-23-11 0,0-1 0,0 1 0,0-1 0,9 2 0,0 0 0,1 1 0,25 13 0,11 5 0,-7-6 0,-24-9 0,35 10 0,-2-2 0,-27-7 0,36 18 0,-30-12 0,-27-12 0,1 0 0,0-1 0,13 5 0,59 18 0,-69-23 0,0 1 0,-1 0 0,0 1 0,0 0 0,11 8 0,-10-6 0,1 0 0,0-1 0,13 5 0,-7-4 0,27 15 0,-31-15 0,27 16 0,25 12 0,15 6 0,8 3 0,-57-27 0,0 1 0,56 23 0,-77-36 0,0 0 0,1 0 0,-1-2 0,17 4 0,-20-4 0,0-1 0,0 1 0,10 6 0,-11-5 0,-1-1 0,1 0 0,0-1 0,1 1 0,6 0 0,53 12 0,-11-1 0,-35-10 0,0 2 0,-1 0 0,1 1 0,26 14 0,-33-15 0,0-1 0,0 0 0,22 3 0,-9-1 0,-18-4 0,0 0 0,12 7 0,8 2 0,23 12 0,-14-7 0,-17-9 0,-1 1 0,0 1 0,0 1 0,32 23 0,-23-11 0,40 21 0,-63-41 0,81 41 0,-19-12 0,-7-2 0,-36-20 0,-18-7 0,-1-1 0,0 1 0,0 0 0,7 4 0,0 2 0,0-2 0,1 1 0,0-2 0,1 0 0,-1 0 0,25 4 0,-20-4 0,-1 0 0,36 17 0,-15-2 0,-20-10 0,33 12 0,-34-16 0,0 0 0,0 2 0,18 12 0,-25-15 0,1 0 0,-1-1 0,23 6 0,13 6 0,136 60 0,-33-16 0,-69-30 0,-10-1 0,-62-26 0,1 0 0,-1 1 0,0 0 0,17 12 0,-14-9 0,22 12 0,82 29 0,-29-5 0,-46-27 0,18 10 0,-43-20 0,29 10 0,-28-11 0,-1 0 0,16 8 0,-23-10 0,1 0 0,-1 0 0,1-1 0,0-1 0,1 0 0,17 2 0,11 1 0,13 13 0,-25-11 0,49 21 0,-17-5 0,-50-20 0,17 10 0,-19-9 0,0 0 0,1-1 0,-1 0 0,9 2 0,10 3 0,-1 0 0,36 19 0,11 4 0,-58-25 0,0 0 0,17 12 0,5 3 0,85 35 0,-87-40 0,49 21 0,-12-4 0,3 1 0,-55-27 0,-4-3 0,-1 2 0,0 0 0,0 0 0,-1 1 0,1 1 0,11 9 0,-19-13 0,0 0 0,1 0 0,-1 0 0,8 2 0,9 5 0,203 114 0,-115-72 0,40 17 0,-133-61 0,29 18 0,-33-18 0,2 0 0,25 11 0,79 32 0,-102-45 0,37 11 0,6 2 0,111 42 0,-109-48 0,-38-9 0,29 10 0,19 12 0,32 11 0,-85-31 0,20 11 0,-18-8 0,19 9 0,-14-5 0,50 16 0,4-1 0,-15 4 0,-45-21 0,37 14 0,35 9 0,-32-15 0,2 2 0,18 12 0,-71-29-1365,-1 1-546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3:19.88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0'44'0,"1"53"0,7-54 0,-5-30 0,2 23 0,-1 11 0,1 36 0,-3-60 0,5 33 0,2 13 0,-5-9 0,1 54 0,-5-107 0,0-2 0,0 1 0,0 0 0,0-1 0,1 1 0,0 0 0,0-1 0,3 8 0,-1-4-195,-1 0 0,0-1 0,0 1 0,-1 0 0,0 0 0,-1 17 0,0-16-663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3:25.69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428'0'0,"-369"5"0,-2 0 0,471-6 0,-518 2 0,0 0 0,-1 0 0,16 5 0,-15-3 0,1-1 0,18 2 0,82-4 0,19 0 0,-86 4 0,24 1 0,31-1 0,5 0 0,428-4 0,-527 1 0,0-1 0,0 1 0,0 0 0,0 0 0,9 4 0,-8-3 0,0 0 0,0 0 0,12 1 0,93-2 183,-58-1-1731,-41 0-5278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3:27.18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24575,'0'649'0,"4"-579"0,1 2 0,-1 3 0,1-9 0,-5-60 0,1 0 0,0 0 0,1-1 0,2 11 0,-1-10 0,-1 1 0,-1-1 0,2 10 0,12 74 136,-7-52-1637,-5-25-5325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3:28.85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0 24575,'0'24'0,"0"2"0,0 0 0,6 30 0,17 52 0,-21-99-1365,0-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0:20.703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0 37 24575,'25'0'0,"341"-7"0,30-15 0,168 14 0,-372 10 0,-53-2-31,353 2-381,-5 15 106,71 0 930,-505-17-537,260 6-49,-105 7-38,116 11 0,-20-5 0,-162-10 0,-6-1 0,70-8-136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3:30.37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0'0'0,"0"1"0,0-1 0,0 0 0,0 0 0,0 1 0,1-1 0,-1 0 0,0 0 0,0 1 0,0-1 0,1 0 0,-1 0 0,0 0 0,0 1 0,1-1 0,-1 0 0,0 0 0,0 0 0,1 0 0,-1 0 0,0 0 0,1 0 0,-1 1 0,0-1 0,1 0 0,9 1 0,-8-1 0,56 4 0,20 2 0,-22 5 0,-27-5 0,0-1 0,36 1 0,28-2 0,29 1 0,307-6 0,-349-3 0,-5-1 0,372 5 0,-214 0 0,-128 5 0,3 0 0,-76-5 0,44 5 0,-33-1 0,76-3 0,-56-2 0,-40 0 0,-11 1 0,-1-1 0,0 2 0,0-1 0,0 2 0,18 3 0,8 4-1365,-26-7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0:33.320"/>
    </inkml:context>
    <inkml:brush xml:id="br0">
      <inkml:brushProperty name="width" value="0.1" units="cm"/>
      <inkml:brushProperty name="height" value="0.1" units="cm"/>
      <inkml:brushProperty name="color" value="#FFC114"/>
    </inkml:brush>
  </inkml:definitions>
  <inkml:trace contextRef="#ctx0" brushRef="#br0">1 1 24575,'0'141'0,"1"159"0,2-201 0,2 58 0,-5 1438 0,4-1537 341,1-2-204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1:14.5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 0 24575,'-1'23'0,"-6"36"0,-1 3 0,5 215 0,4-156 0,-2 34 0,2 170 0,3-225 0,1 50 0,-4 58 0,-2 211 0,-4-278 0,0 71 0,1-9 0,0 4 0,4 1169 0,1-1360 0,1 1 0,4 17 0,1 19 0,-5 133 0,-2-27 0,5-104 0,0 24 0,-6-20 0,1 82 0,2-131-136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1:27.3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7 24575,'1716'0'0,"-1559"-9"0,-30 0 0,1 0 0,16-1 0,207 11 0,-224 4 0,51-1 0,9 1 0,9-1 0,694-5 0,-765 11 0,-21-2 0,28-8 0,27 1 0,-75 7 0,23 2 0,342-10 0,-215-1 0,852 1 0,-944-9 0,-2 0 0,-24 5 0,5-1 0,-98 5 0,20 0 0,54-6 0,61-6 0,0 12 0,-60 1 0,212 7 0,-285-7 0,43 3 0,37 1 0,34-4 0,99-3 0,-164-1 0,76-3 0,412 6 0,-462 5 0,1 0 0,-57-6 0,46 2 0,-56 3 0,7 1 0,-17-5-1365,-14 0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1:53.6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7'161'0,"-6"-133"0,-1-13 0,1 1 0,6 28 0,-2-20 0,-2 1 0,0-1 0,-3 49 0,3 25 0,3-17 0,4 32 0,-4-56 0,-4 112 0,-3-87 0,6 43 0,-1 5 0,-4 678 0,0-432 0,1-367 0,0 0 0,0-1 0,5 17 0,-3-15 0,-1-1 0,0 1 0,0 9 0,-2 109 0,0 12 0,4-85 0,1 34 0,-6 1040 185,2-588-1735,-1-533-527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1:56.0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1:57.5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9T12:11:59.0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2'0'0,"2"2"0,0 3 0,1 1 0,0-1 0,4 0 0,0-3 0,3 0 0,-1-1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A066E-2DA8-4115-A072-0DECD3A8D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3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35</cp:revision>
  <dcterms:created xsi:type="dcterms:W3CDTF">2021-12-13T08:43:00Z</dcterms:created>
  <dcterms:modified xsi:type="dcterms:W3CDTF">2021-12-19T12:23:00Z</dcterms:modified>
</cp:coreProperties>
</file>